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CD0A3F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7E2C7B">
        <w:rPr>
          <w:sz w:val="24"/>
          <w:szCs w:val="24"/>
          <w:lang w:val="en-GB"/>
        </w:rPr>
        <w:t>West Virgin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3FADEBA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7E2C7B">
        <w:rPr>
          <w:sz w:val="24"/>
          <w:szCs w:val="24"/>
        </w:rPr>
        <w:t xml:space="preserve">Immediately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7BA3B" w14:textId="77777777" w:rsidR="006736D6" w:rsidRDefault="006736D6" w:rsidP="00CB37D9">
      <w:pPr>
        <w:spacing w:after="0" w:line="240" w:lineRule="auto"/>
      </w:pPr>
      <w:r>
        <w:separator/>
      </w:r>
    </w:p>
  </w:endnote>
  <w:endnote w:type="continuationSeparator" w:id="0">
    <w:p w14:paraId="032A9CBD" w14:textId="77777777" w:rsidR="006736D6" w:rsidRDefault="006736D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50BCAE" w14:textId="77777777" w:rsidR="006736D6" w:rsidRDefault="006736D6" w:rsidP="00CB37D9">
      <w:pPr>
        <w:spacing w:after="0" w:line="240" w:lineRule="auto"/>
      </w:pPr>
      <w:r>
        <w:separator/>
      </w:r>
    </w:p>
  </w:footnote>
  <w:footnote w:type="continuationSeparator" w:id="0">
    <w:p w14:paraId="62F746C6" w14:textId="77777777" w:rsidR="006736D6" w:rsidRDefault="006736D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2D82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736D6"/>
    <w:rsid w:val="006820EC"/>
    <w:rsid w:val="006B481C"/>
    <w:rsid w:val="006C53EE"/>
    <w:rsid w:val="006D2C62"/>
    <w:rsid w:val="006D60D8"/>
    <w:rsid w:val="006D7470"/>
    <w:rsid w:val="006F5F60"/>
    <w:rsid w:val="007C338B"/>
    <w:rsid w:val="007E2C7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CF76B7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EE5B8A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4:00Z</cp:lastPrinted>
  <dcterms:created xsi:type="dcterms:W3CDTF">2020-07-06T15:55:00Z</dcterms:created>
  <dcterms:modified xsi:type="dcterms:W3CDTF">2020-07-06T15:55:00Z</dcterms:modified>
</cp:coreProperties>
</file>